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B0CFB" w14:textId="77777777" w:rsidR="00326D8A" w:rsidRPr="00326D8A" w:rsidRDefault="00326D8A" w:rsidP="00326D8A">
      <w:pPr>
        <w:jc w:val="center"/>
        <w:rPr>
          <w:rFonts w:ascii="Palatino Linotype" w:hAnsi="Palatino Linotype" w:cs="Calibri"/>
          <w:b/>
          <w:smallCaps/>
          <w:sz w:val="10"/>
          <w:szCs w:val="10"/>
          <w:lang w:val="fr-FR"/>
        </w:rPr>
      </w:pPr>
      <w:bookmarkStart w:id="0" w:name="_Hlk515528345"/>
    </w:p>
    <w:p w14:paraId="16FDE469" w14:textId="7CE087E2" w:rsidR="00326D8A" w:rsidRPr="00326D8A" w:rsidRDefault="00C677E1" w:rsidP="00326D8A">
      <w:pPr>
        <w:jc w:val="center"/>
        <w:rPr>
          <w:rStyle w:val="Emphasis"/>
        </w:rPr>
      </w:pPr>
      <w:proofErr w:type="spellStart"/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>Zhenshan</w:t>
      </w:r>
      <w:proofErr w:type="spellEnd"/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 xml:space="preserve"> G</w:t>
      </w:r>
      <w:r w:rsidR="006A00B9">
        <w:rPr>
          <w:rFonts w:ascii="Palatino Linotype" w:hAnsi="Palatino Linotype" w:cs="Calibri"/>
          <w:b/>
          <w:smallCaps/>
          <w:sz w:val="40"/>
          <w:szCs w:val="21"/>
          <w:lang w:val="fr-FR"/>
        </w:rPr>
        <w:t>u</w:t>
      </w:r>
      <w:r w:rsidRPr="00326D8A">
        <w:rPr>
          <w:rFonts w:ascii="Palatino Linotype" w:hAnsi="Palatino Linotype" w:cs="Calibri"/>
          <w:b/>
          <w:smallCaps/>
          <w:sz w:val="40"/>
          <w:szCs w:val="21"/>
          <w:lang w:val="fr-FR"/>
        </w:rPr>
        <w:t>o</w:t>
      </w:r>
    </w:p>
    <w:p w14:paraId="253040DA" w14:textId="77777777" w:rsidR="00326D8A" w:rsidRPr="00326D8A" w:rsidRDefault="00C677E1" w:rsidP="00326D8A">
      <w:pPr>
        <w:shd w:val="clear" w:color="auto" w:fill="FFFFFF"/>
        <w:jc w:val="center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9C6B06F" wp14:editId="266B4BF2">
            <wp:extent cx="182880" cy="182880"/>
            <wp:effectExtent l="0" t="0" r="7620" b="762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650-279-5502 </w:t>
      </w: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7D4D5089" wp14:editId="1A179EDE">
            <wp:extent cx="182880" cy="182880"/>
            <wp:effectExtent l="0" t="0" r="7620" b="7620"/>
            <wp:docPr id="261797632" name="Picture 1">
              <a:hlinkClick xmlns:a="http://schemas.openxmlformats.org/drawingml/2006/main" r:id="rId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7"/>
                    </pic:cNvPr>
                    <pic:cNvPicPr/>
                  </pic:nvPicPr>
                  <pic:blipFill>
                    <a:blip r:embed="rId8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hyperlink r:id="rId9" w:history="1">
        <w:r w:rsidRPr="00326D8A">
          <w:rPr>
            <w:rStyle w:val="Hyperlink"/>
            <w:rFonts w:asciiTheme="minorHAnsi" w:eastAsia="Cambria" w:hAnsiTheme="minorHAnsi" w:cstheme="minorHAnsi"/>
            <w:b/>
            <w:bCs/>
            <w:color w:val="000000" w:themeColor="text1"/>
            <w:sz w:val="20"/>
            <w:szCs w:val="20"/>
            <w:u w:val="none"/>
          </w:rPr>
          <w:t>guo_zhenshan@hotmail.com</w:t>
        </w:r>
      </w:hyperlink>
      <w:r w:rsidRPr="00326D8A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Pr="00326D8A">
        <w:rPr>
          <w:rFonts w:asciiTheme="minorHAnsi" w:hAnsiTheme="minorHAnsi"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1736714F" wp14:editId="1EA5A231">
            <wp:extent cx="182880" cy="182880"/>
            <wp:effectExtent l="0" t="0" r="7620" b="7620"/>
            <wp:docPr id="7" name="Picture 3">
              <a:hlinkClick xmlns:a="http://schemas.openxmlformats.org/drawingml/2006/main" r:id="rId10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1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2" w:tgtFrame="_blank" w:history="1">
        <w:r w:rsidRPr="00326D8A">
          <w:rPr>
            <w:rStyle w:val="Hyperlink"/>
            <w:rFonts w:asciiTheme="minorHAnsi" w:eastAsia="Cambria" w:hAnsiTheme="minorHAnsi" w:cstheme="minorHAnsi"/>
            <w:b/>
            <w:bCs/>
            <w:color w:val="000000" w:themeColor="text1"/>
            <w:sz w:val="20"/>
            <w:szCs w:val="20"/>
            <w:u w:val="none"/>
          </w:rPr>
          <w:t>https://www.linkedin.com/in/zhenshan-guo-48338121/</w:t>
        </w:r>
      </w:hyperlink>
    </w:p>
    <w:p w14:paraId="4734A138" w14:textId="77777777" w:rsidR="008F58DD" w:rsidRPr="006C06F0" w:rsidRDefault="008F58DD" w:rsidP="008F58DD">
      <w:pPr>
        <w:pStyle w:val="Standard"/>
        <w:pBdr>
          <w:bottom w:val="single" w:sz="12" w:space="1" w:color="7F7F7F"/>
        </w:pBdr>
        <w:jc w:val="center"/>
        <w:outlineLvl w:val="0"/>
        <w:rPr>
          <w:rFonts w:asciiTheme="minorHAnsi" w:hAnsiTheme="minorHAnsi" w:cstheme="minorHAnsi"/>
          <w:b/>
          <w:spacing w:val="-2"/>
          <w:sz w:val="2"/>
          <w:szCs w:val="2"/>
        </w:rPr>
      </w:pPr>
    </w:p>
    <w:p w14:paraId="4919B9C2" w14:textId="77777777" w:rsidR="008F58DD" w:rsidRPr="00433FA5" w:rsidRDefault="008F58DD" w:rsidP="008F58DD">
      <w:pPr>
        <w:suppressAutoHyphens/>
        <w:autoSpaceDN w:val="0"/>
        <w:jc w:val="center"/>
        <w:textAlignment w:val="baseline"/>
        <w:rPr>
          <w:rFonts w:asciiTheme="minorHAnsi" w:eastAsia="SimSun" w:hAnsiTheme="minorHAnsi" w:cstheme="minorHAnsi"/>
          <w:b/>
          <w:bCs/>
          <w:spacing w:val="-2"/>
          <w:kern w:val="3"/>
          <w:sz w:val="22"/>
          <w:szCs w:val="22"/>
        </w:rPr>
      </w:pPr>
    </w:p>
    <w:p w14:paraId="7AF82E33" w14:textId="1F3500D6" w:rsidR="00985D0D" w:rsidRPr="00DC4B6F" w:rsidRDefault="00C677E1" w:rsidP="00DC4B6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  <w:highlight w:val="yellow"/>
        </w:rPr>
      </w:pPr>
      <w:r w:rsidRPr="009137FD">
        <w:rPr>
          <w:rFonts w:asciiTheme="minorHAnsi" w:hAnsiTheme="minorHAnsi" w:cstheme="minorHAnsi"/>
          <w:sz w:val="22"/>
          <w:szCs w:val="22"/>
        </w:rPr>
        <w:fldChar w:fldCharType="begin"/>
      </w:r>
      <w:r w:rsidRPr="009137FD">
        <w:rPr>
          <w:rFonts w:asciiTheme="minorHAnsi" w:hAnsiTheme="minorHAnsi" w:cstheme="minorHAnsi"/>
          <w:sz w:val="22"/>
          <w:szCs w:val="22"/>
        </w:rPr>
        <w:instrText xml:space="preserve"> DATE \@ "MMMM d, yyyy" </w:instrText>
      </w:r>
      <w:r w:rsidRPr="009137FD">
        <w:rPr>
          <w:rFonts w:asciiTheme="minorHAnsi" w:hAnsiTheme="minorHAnsi" w:cstheme="minorHAnsi"/>
          <w:sz w:val="22"/>
          <w:szCs w:val="22"/>
        </w:rPr>
        <w:fldChar w:fldCharType="separate"/>
      </w:r>
      <w:r w:rsidR="009F598E">
        <w:rPr>
          <w:rFonts w:asciiTheme="minorHAnsi" w:hAnsiTheme="minorHAnsi" w:cstheme="minorHAnsi"/>
          <w:noProof/>
          <w:sz w:val="22"/>
          <w:szCs w:val="22"/>
        </w:rPr>
        <w:t>August 6, 2020</w:t>
      </w:r>
      <w:r w:rsidRPr="009137FD">
        <w:rPr>
          <w:rFonts w:asciiTheme="minorHAnsi" w:hAnsiTheme="minorHAnsi" w:cstheme="minorHAnsi"/>
          <w:sz w:val="22"/>
          <w:szCs w:val="22"/>
        </w:rPr>
        <w:fldChar w:fldCharType="end"/>
      </w:r>
      <w:bookmarkEnd w:id="0"/>
    </w:p>
    <w:p w14:paraId="6367E275" w14:textId="6629EA39" w:rsidR="0056593B" w:rsidRDefault="0056593B" w:rsidP="00F968A4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</w:p>
    <w:p w14:paraId="23679CA4" w14:textId="5311A9ED" w:rsidR="00C12617" w:rsidRDefault="00F968A4" w:rsidP="00DC4B6F">
      <w:pPr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ear Hiring Manager,</w:t>
      </w:r>
    </w:p>
    <w:p w14:paraId="67B0C602" w14:textId="77777777" w:rsidR="0032132D" w:rsidRPr="0032132D" w:rsidRDefault="0032132D" w:rsidP="00AB1CD6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</w:p>
    <w:p w14:paraId="2F166CD8" w14:textId="7B169C53" w:rsidR="00326D8A" w:rsidRPr="009F598E" w:rsidRDefault="00C677E1" w:rsidP="009F598E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  <w:r w:rsidRPr="009F598E">
        <w:rPr>
          <w:rFonts w:asciiTheme="minorHAnsi" w:hAnsiTheme="minorHAnsi" w:cstheme="minorHAnsi"/>
          <w:sz w:val="22"/>
          <w:szCs w:val="22"/>
        </w:rPr>
        <w:t>I am writing to express my interest in the</w:t>
      </w:r>
      <w:bookmarkStart w:id="1" w:name="_Hlk2939175"/>
      <w:r w:rsidRPr="009F598E">
        <w:rPr>
          <w:rFonts w:asciiTheme="minorHAnsi" w:hAnsiTheme="minorHAnsi" w:cstheme="minorHAnsi"/>
          <w:sz w:val="22"/>
          <w:szCs w:val="22"/>
        </w:rPr>
        <w:t xml:space="preserve"> </w:t>
      </w:r>
      <w:r w:rsidR="009F598E" w:rsidRPr="009F598E">
        <w:rPr>
          <w:rFonts w:asciiTheme="minorHAnsi" w:hAnsiTheme="minorHAnsi" w:cstheme="minorHAnsi"/>
          <w:sz w:val="22"/>
          <w:szCs w:val="22"/>
        </w:rPr>
        <w:t>Backend Sr Software Engineer</w:t>
      </w:r>
      <w:r w:rsidR="009F598E" w:rsidRPr="009F598E">
        <w:rPr>
          <w:rFonts w:asciiTheme="minorHAnsi" w:hAnsiTheme="minorHAnsi" w:cstheme="minorHAnsi"/>
          <w:sz w:val="22"/>
          <w:szCs w:val="22"/>
        </w:rPr>
        <w:t xml:space="preserve"> </w:t>
      </w:r>
      <w:r w:rsidRPr="00AB1CD6">
        <w:rPr>
          <w:rFonts w:asciiTheme="minorHAnsi" w:hAnsiTheme="minorHAnsi" w:cstheme="minorHAnsi"/>
          <w:sz w:val="22"/>
          <w:szCs w:val="22"/>
        </w:rPr>
        <w:t xml:space="preserve">position currently available at </w:t>
      </w:r>
      <w:r w:rsidR="009F598E">
        <w:rPr>
          <w:rFonts w:asciiTheme="minorHAnsi" w:hAnsiTheme="minorHAnsi" w:cstheme="minorHAnsi"/>
          <w:sz w:val="22"/>
          <w:szCs w:val="22"/>
        </w:rPr>
        <w:t>Box</w:t>
      </w:r>
      <w:r w:rsidRPr="00AB1CD6">
        <w:rPr>
          <w:rFonts w:asciiTheme="minorHAnsi" w:hAnsiTheme="minorHAnsi" w:cstheme="minorHAnsi"/>
          <w:sz w:val="22"/>
          <w:szCs w:val="22"/>
        </w:rPr>
        <w:t xml:space="preserve">. I am a results-focused and accomplished IT Professional and Senior Software Engineer with a wealth of experience in developing high performance, highly reliable, and scalable web applications on a SaaS platform. Possessing a Master’s degree in Computer Science with years of experience, I feel this position aligns perfectly with my skills, experience, and career aspirations. </w:t>
      </w:r>
    </w:p>
    <w:p w14:paraId="0A5A70B7" w14:textId="77777777" w:rsidR="00326D8A" w:rsidRPr="00AB1CD6" w:rsidRDefault="00326D8A" w:rsidP="00AB1CD6">
      <w:pPr>
        <w:shd w:val="clear" w:color="auto" w:fill="FFFFFF"/>
        <w:spacing w:line="360" w:lineRule="auto"/>
        <w:ind w:right="-10"/>
        <w:jc w:val="both"/>
        <w:rPr>
          <w:sz w:val="22"/>
          <w:szCs w:val="22"/>
        </w:rPr>
      </w:pPr>
    </w:p>
    <w:p w14:paraId="279D2F6A" w14:textId="0F7922E8" w:rsidR="00C54318" w:rsidRPr="00037B13" w:rsidRDefault="00C677E1" w:rsidP="00326D8A">
      <w:pPr>
        <w:shd w:val="clear" w:color="auto" w:fill="FFFFFF"/>
        <w:spacing w:line="360" w:lineRule="auto"/>
        <w:ind w:right="-10"/>
        <w:jc w:val="both"/>
        <w:rPr>
          <w:rFonts w:asciiTheme="minorHAnsi" w:hAnsiTheme="minorHAnsi" w:cstheme="minorHAnsi"/>
          <w:sz w:val="22"/>
          <w:szCs w:val="22"/>
        </w:rPr>
      </w:pPr>
      <w:bookmarkStart w:id="2" w:name="_Hlk39693991"/>
      <w:r>
        <w:rPr>
          <w:rFonts w:asciiTheme="minorHAnsi" w:hAnsiTheme="minorHAnsi" w:cstheme="minorHAnsi"/>
          <w:sz w:val="22"/>
          <w:szCs w:val="22"/>
        </w:rPr>
        <w:t>I am s</w:t>
      </w:r>
      <w:r w:rsidRPr="00326D8A">
        <w:rPr>
          <w:rFonts w:asciiTheme="minorHAnsi" w:hAnsiTheme="minorHAnsi" w:cstheme="minorHAnsi"/>
          <w:sz w:val="22"/>
          <w:szCs w:val="22"/>
        </w:rPr>
        <w:t xml:space="preserve">killed in building enterprise web application/services, highly scalable, reliable, and maintainable. </w:t>
      </w:r>
      <w:r w:rsidRPr="00326D8A">
        <w:rPr>
          <w:rFonts w:asciiTheme="minorHAnsi" w:hAnsiTheme="minorHAnsi" w:cstheme="minorHAnsi"/>
          <w:sz w:val="22"/>
          <w:szCs w:val="22"/>
          <w:highlight w:val="white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 have a p</w:t>
      </w:r>
      <w:r w:rsidRPr="00326D8A">
        <w:rPr>
          <w:rFonts w:asciiTheme="minorHAnsi" w:hAnsiTheme="minorHAnsi" w:cstheme="minorHAnsi"/>
          <w:sz w:val="22"/>
          <w:szCs w:val="22"/>
        </w:rPr>
        <w:t xml:space="preserve">roven track record of completing complex projects on time with superior quality and reliability. </w:t>
      </w:r>
      <w:r>
        <w:rPr>
          <w:rFonts w:asciiTheme="minorHAnsi" w:hAnsiTheme="minorHAnsi" w:cstheme="minorHAnsi"/>
          <w:sz w:val="22"/>
          <w:szCs w:val="22"/>
        </w:rPr>
        <w:t>I am e</w:t>
      </w:r>
      <w:r w:rsidRPr="00326D8A">
        <w:rPr>
          <w:rFonts w:asciiTheme="minorHAnsi" w:eastAsia="Calibri" w:hAnsiTheme="minorHAnsi" w:cstheme="minorHAnsi"/>
          <w:sz w:val="22"/>
          <w:szCs w:val="22"/>
        </w:rPr>
        <w:t xml:space="preserve">quipped with a rich mixture of analytical and strategic skills that successfully impact operations. Exhibits professionalism, accuracy, attention to detail, and a dedicated work ethic. </w:t>
      </w:r>
      <w:bookmarkStart w:id="3" w:name="_Hlk10820933"/>
      <w:bookmarkEnd w:id="1"/>
      <w:bookmarkEnd w:id="2"/>
      <w:r w:rsidR="00AB1CD6">
        <w:rPr>
          <w:rFonts w:asciiTheme="minorHAnsi" w:eastAsia="Calibri" w:hAnsiTheme="minorHAnsi" w:cstheme="minorHAnsi"/>
          <w:sz w:val="22"/>
          <w:szCs w:val="22"/>
        </w:rPr>
        <w:t xml:space="preserve">I believe my backend working experience and skillset perfectly match what the job requires. </w:t>
      </w:r>
      <w:r w:rsidR="00082D3B" w:rsidRPr="00037B13">
        <w:rPr>
          <w:rFonts w:asciiTheme="minorHAnsi" w:hAnsiTheme="minorHAnsi" w:cstheme="minorHAnsi"/>
          <w:bCs/>
          <w:sz w:val="22"/>
          <w:szCs w:val="22"/>
        </w:rPr>
        <w:t>I</w:t>
      </w:r>
      <w:r w:rsidR="005214D2" w:rsidRPr="00037B13">
        <w:rPr>
          <w:rFonts w:asciiTheme="minorHAnsi" w:hAnsiTheme="minorHAnsi" w:cstheme="minorHAnsi"/>
          <w:bCs/>
          <w:sz w:val="22"/>
          <w:szCs w:val="22"/>
        </w:rPr>
        <w:t xml:space="preserve"> would welcome the opportunity to expand upon the value I can bring to </w:t>
      </w:r>
      <w:r w:rsidR="009F598E">
        <w:rPr>
          <w:rFonts w:asciiTheme="minorHAnsi" w:hAnsiTheme="minorHAnsi" w:cstheme="minorHAnsi"/>
          <w:bCs/>
          <w:sz w:val="22"/>
          <w:szCs w:val="22"/>
        </w:rPr>
        <w:t>Box</w:t>
      </w:r>
      <w:r w:rsidR="005214D2" w:rsidRPr="00037B13">
        <w:rPr>
          <w:rFonts w:asciiTheme="minorHAnsi" w:hAnsiTheme="minorHAnsi" w:cstheme="minorHAnsi"/>
          <w:bCs/>
          <w:sz w:val="22"/>
          <w:szCs w:val="22"/>
        </w:rPr>
        <w:t xml:space="preserve"> within an interview setting. Thank you for your time and consideration of my credentials. </w:t>
      </w:r>
      <w:r w:rsidR="005214D2" w:rsidRPr="00037B13">
        <w:rPr>
          <w:rFonts w:asciiTheme="minorHAnsi" w:eastAsia="Cambria" w:hAnsiTheme="minorHAnsi" w:cstheme="minorHAnsi"/>
          <w:bCs/>
          <w:sz w:val="22"/>
          <w:szCs w:val="22"/>
        </w:rPr>
        <w:t xml:space="preserve"> </w:t>
      </w:r>
    </w:p>
    <w:p w14:paraId="5430AA7B" w14:textId="2D781098" w:rsidR="00C54318" w:rsidRDefault="00C54318" w:rsidP="004C1E9D">
      <w:pPr>
        <w:spacing w:line="360" w:lineRule="auto"/>
        <w:jc w:val="both"/>
        <w:rPr>
          <w:rFonts w:ascii="Calibri" w:hAnsi="Calibri" w:cs="Calibri"/>
          <w:sz w:val="8"/>
          <w:szCs w:val="8"/>
        </w:rPr>
      </w:pPr>
    </w:p>
    <w:p w14:paraId="7221552F" w14:textId="49A65D35" w:rsidR="009F598E" w:rsidRDefault="009F598E" w:rsidP="004C1E9D">
      <w:pPr>
        <w:spacing w:line="360" w:lineRule="auto"/>
        <w:jc w:val="both"/>
        <w:rPr>
          <w:rFonts w:ascii="Calibri" w:hAnsi="Calibri" w:cs="Calibri"/>
          <w:sz w:val="8"/>
          <w:szCs w:val="8"/>
        </w:rPr>
      </w:pPr>
    </w:p>
    <w:p w14:paraId="0E528376" w14:textId="77777777" w:rsidR="009F598E" w:rsidRPr="00007E87" w:rsidRDefault="009F598E" w:rsidP="004C1E9D">
      <w:pPr>
        <w:spacing w:line="360" w:lineRule="auto"/>
        <w:jc w:val="both"/>
        <w:rPr>
          <w:rFonts w:ascii="Calibri" w:hAnsi="Calibri" w:cs="Calibri"/>
          <w:sz w:val="8"/>
          <w:szCs w:val="8"/>
        </w:rPr>
      </w:pPr>
    </w:p>
    <w:p w14:paraId="7A4F8C8B" w14:textId="0E8A0B1B" w:rsidR="00326D8A" w:rsidRPr="00326D8A" w:rsidRDefault="00C677E1" w:rsidP="00326D8A">
      <w:pPr>
        <w:rPr>
          <w:rFonts w:asciiTheme="minorHAnsi" w:hAnsiTheme="minorHAnsi" w:cstheme="minorHAnsi"/>
          <w:sz w:val="22"/>
          <w:szCs w:val="22"/>
        </w:rPr>
      </w:pPr>
      <w:r w:rsidRPr="00326D8A">
        <w:rPr>
          <w:rFonts w:asciiTheme="minorHAnsi" w:hAnsiTheme="minorHAnsi" w:cstheme="minorHAnsi"/>
          <w:sz w:val="22"/>
          <w:szCs w:val="22"/>
        </w:rPr>
        <w:t xml:space="preserve">Regards, </w:t>
      </w:r>
    </w:p>
    <w:p w14:paraId="58CFAC93" w14:textId="4089478D" w:rsidR="00326D8A" w:rsidRPr="00326D8A" w:rsidRDefault="00C677E1" w:rsidP="00326D8A">
      <w:pPr>
        <w:rPr>
          <w:rStyle w:val="Emphasis"/>
          <w:rFonts w:asciiTheme="minorHAnsi" w:hAnsiTheme="minorHAnsi" w:cstheme="minorHAnsi"/>
          <w:i w:val="0"/>
          <w:iCs w:val="0"/>
          <w:sz w:val="22"/>
          <w:szCs w:val="22"/>
        </w:rPr>
      </w:pPr>
      <w:proofErr w:type="spellStart"/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Zhenshan</w:t>
      </w:r>
      <w:proofErr w:type="spellEnd"/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 xml:space="preserve"> G</w:t>
      </w:r>
      <w:r w:rsidR="006A00B9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u</w:t>
      </w:r>
      <w:r w:rsidRPr="00326D8A">
        <w:rPr>
          <w:rFonts w:asciiTheme="minorHAnsi" w:hAnsiTheme="minorHAnsi" w:cstheme="minorHAnsi"/>
          <w:b/>
          <w:i/>
          <w:iCs/>
          <w:smallCaps/>
          <w:sz w:val="22"/>
          <w:szCs w:val="22"/>
          <w:lang w:val="fr-FR"/>
        </w:rPr>
        <w:t>o</w:t>
      </w:r>
    </w:p>
    <w:bookmarkEnd w:id="3"/>
    <w:p w14:paraId="321C7BD0" w14:textId="77777777" w:rsidR="00C54318" w:rsidRDefault="00C54318" w:rsidP="004C1E9D">
      <w:pPr>
        <w:spacing w:after="60" w:line="360" w:lineRule="auto"/>
        <w:jc w:val="both"/>
        <w:rPr>
          <w:rFonts w:ascii="Calibri" w:hAnsi="Calibri" w:cs="Calibri"/>
          <w:sz w:val="22"/>
          <w:szCs w:val="22"/>
        </w:rPr>
      </w:pPr>
    </w:p>
    <w:sectPr w:rsidR="00C54318" w:rsidSect="00DE2C41">
      <w:pgSz w:w="12240" w:h="15840"/>
      <w:pgMar w:top="630" w:right="1152" w:bottom="36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Cambria"/>
    <w:panose1 w:val="020B0604020202020204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panose1 w:val="020B0604020202020204"/>
    <w:charset w:val="00"/>
    <w:family w:val="auto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C4EC3C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40A215B"/>
    <w:multiLevelType w:val="multilevel"/>
    <w:tmpl w:val="CCB60DF0"/>
    <w:lvl w:ilvl="0">
      <w:start w:val="1"/>
      <w:numFmt w:val="bullet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133E3F"/>
    <w:multiLevelType w:val="hybridMultilevel"/>
    <w:tmpl w:val="85B295D2"/>
    <w:lvl w:ilvl="0" w:tplc="50EABA9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174BC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B6B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5432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EE8D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BCF6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2277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A83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60F6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60467"/>
    <w:multiLevelType w:val="hybridMultilevel"/>
    <w:tmpl w:val="036E0CE6"/>
    <w:lvl w:ilvl="0" w:tplc="B99E57D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3B0B4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2E5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622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1A6C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BAEC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3CC7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CED5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484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0A5477A2"/>
    <w:multiLevelType w:val="multilevel"/>
    <w:tmpl w:val="9BF8122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156733D8"/>
    <w:multiLevelType w:val="multilevel"/>
    <w:tmpl w:val="690A3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9B1A40"/>
    <w:multiLevelType w:val="hybridMultilevel"/>
    <w:tmpl w:val="8202EF9A"/>
    <w:lvl w:ilvl="0" w:tplc="DD940C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23049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EE85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08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42F8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26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C2E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E80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ACE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95D2D"/>
    <w:multiLevelType w:val="hybridMultilevel"/>
    <w:tmpl w:val="A6440DBE"/>
    <w:lvl w:ilvl="0" w:tplc="E2A214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DEED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E870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22B8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22A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8C38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E06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5281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7241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71FD3"/>
    <w:multiLevelType w:val="hybridMultilevel"/>
    <w:tmpl w:val="5054F76C"/>
    <w:lvl w:ilvl="0" w:tplc="061C9E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6A50F9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A01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6F9C2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0A0BC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C22E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C36EE0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542F1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EC32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DF73DD"/>
    <w:multiLevelType w:val="multilevel"/>
    <w:tmpl w:val="755E0754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25864873"/>
    <w:multiLevelType w:val="multilevel"/>
    <w:tmpl w:val="3B9E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E86C31"/>
    <w:multiLevelType w:val="multilevel"/>
    <w:tmpl w:val="BEB0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5C40F0"/>
    <w:multiLevelType w:val="multilevel"/>
    <w:tmpl w:val="D548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BB12D4"/>
    <w:multiLevelType w:val="hybridMultilevel"/>
    <w:tmpl w:val="271A670E"/>
    <w:lvl w:ilvl="0" w:tplc="CAF24F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532C42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4052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AAA407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B3E022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C0D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BB453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BEC4F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4011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A757D01"/>
    <w:multiLevelType w:val="hybridMultilevel"/>
    <w:tmpl w:val="D4649D7C"/>
    <w:lvl w:ilvl="0" w:tplc="1748A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4DA48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8FB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E1A08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A4AB6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1C7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DA9295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8B63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6A10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A83234E"/>
    <w:multiLevelType w:val="hybridMultilevel"/>
    <w:tmpl w:val="545A672C"/>
    <w:lvl w:ilvl="0" w:tplc="42CACA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C4B5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C08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DE82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9ED6EE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100A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E7072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3F61D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BA8AC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A997276"/>
    <w:multiLevelType w:val="hybridMultilevel"/>
    <w:tmpl w:val="C20CE2E2"/>
    <w:lvl w:ilvl="0" w:tplc="4BCE732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D9649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5400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1CB2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5CFA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E6DB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0A6F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F856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7C7C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3242C"/>
    <w:multiLevelType w:val="hybridMultilevel"/>
    <w:tmpl w:val="9E2EC93C"/>
    <w:lvl w:ilvl="0" w:tplc="B04A85F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3248F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67C30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04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3A00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E87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647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76B7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963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B03D1B"/>
    <w:multiLevelType w:val="hybridMultilevel"/>
    <w:tmpl w:val="E21E2AFC"/>
    <w:lvl w:ilvl="0" w:tplc="4B3E02A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DA001C8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AB043C1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BA894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8A2EDD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C5748D5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ED4717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7BE4C8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188F2A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B00AD9"/>
    <w:multiLevelType w:val="hybridMultilevel"/>
    <w:tmpl w:val="AC34BE68"/>
    <w:lvl w:ilvl="0" w:tplc="BC3E132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3EF7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8C10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DEEB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4090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4245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498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4CD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32C5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B85439"/>
    <w:multiLevelType w:val="hybridMultilevel"/>
    <w:tmpl w:val="9F6687D2"/>
    <w:lvl w:ilvl="0" w:tplc="4B3A657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EC2261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8C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7FAA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F80A3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A4FD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3BE41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94F024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9058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BBF5821"/>
    <w:multiLevelType w:val="hybridMultilevel"/>
    <w:tmpl w:val="3FB8C592"/>
    <w:lvl w:ilvl="0" w:tplc="2646C1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54E46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ACD7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E4F8C0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AB1A87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BC4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BBF4F3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6AA8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E8BF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C0F5DF6"/>
    <w:multiLevelType w:val="hybridMultilevel"/>
    <w:tmpl w:val="DBD8879C"/>
    <w:lvl w:ilvl="0" w:tplc="6338E36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5A8FD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A8D4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C4C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22D4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60D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E08B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D00A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4A1B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C737D"/>
    <w:multiLevelType w:val="hybridMultilevel"/>
    <w:tmpl w:val="8A848292"/>
    <w:styleLink w:val="ImportedStyle3"/>
    <w:lvl w:ilvl="0" w:tplc="FB2A3D94">
      <w:start w:val="1"/>
      <w:numFmt w:val="bullet"/>
      <w:lvlText w:val="»"/>
      <w:lvlJc w:val="left"/>
      <w:pPr>
        <w:tabs>
          <w:tab w:val="right" w:pos="10204"/>
        </w:tabs>
        <w:ind w:left="3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DDE9926">
      <w:start w:val="1"/>
      <w:numFmt w:val="bullet"/>
      <w:lvlText w:val="o"/>
      <w:lvlJc w:val="left"/>
      <w:pPr>
        <w:tabs>
          <w:tab w:val="right" w:pos="10204"/>
        </w:tabs>
        <w:ind w:left="10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BF01086">
      <w:start w:val="1"/>
      <w:numFmt w:val="bullet"/>
      <w:lvlText w:val="▪"/>
      <w:lvlJc w:val="left"/>
      <w:pPr>
        <w:tabs>
          <w:tab w:val="right" w:pos="10204"/>
        </w:tabs>
        <w:ind w:left="18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46A0E2A">
      <w:start w:val="1"/>
      <w:numFmt w:val="bullet"/>
      <w:lvlText w:val="•"/>
      <w:lvlJc w:val="left"/>
      <w:pPr>
        <w:tabs>
          <w:tab w:val="right" w:pos="10204"/>
        </w:tabs>
        <w:ind w:left="25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56C3A8E">
      <w:start w:val="1"/>
      <w:numFmt w:val="bullet"/>
      <w:lvlText w:val="o"/>
      <w:lvlJc w:val="left"/>
      <w:pPr>
        <w:tabs>
          <w:tab w:val="right" w:pos="10204"/>
        </w:tabs>
        <w:ind w:left="324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7ECF836">
      <w:start w:val="1"/>
      <w:numFmt w:val="bullet"/>
      <w:lvlText w:val="▪"/>
      <w:lvlJc w:val="left"/>
      <w:pPr>
        <w:tabs>
          <w:tab w:val="right" w:pos="10204"/>
        </w:tabs>
        <w:ind w:left="396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1D8E214">
      <w:start w:val="1"/>
      <w:numFmt w:val="bullet"/>
      <w:lvlText w:val="•"/>
      <w:lvlJc w:val="left"/>
      <w:pPr>
        <w:tabs>
          <w:tab w:val="right" w:pos="10204"/>
        </w:tabs>
        <w:ind w:left="468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8E285FC">
      <w:start w:val="1"/>
      <w:numFmt w:val="bullet"/>
      <w:lvlText w:val="o"/>
      <w:lvlJc w:val="left"/>
      <w:pPr>
        <w:tabs>
          <w:tab w:val="right" w:pos="10204"/>
        </w:tabs>
        <w:ind w:left="540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6648716">
      <w:start w:val="1"/>
      <w:numFmt w:val="bullet"/>
      <w:lvlText w:val="▪"/>
      <w:lvlJc w:val="left"/>
      <w:pPr>
        <w:tabs>
          <w:tab w:val="right" w:pos="10204"/>
        </w:tabs>
        <w:ind w:left="6120" w:hanging="27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474B3A9F"/>
    <w:multiLevelType w:val="hybridMultilevel"/>
    <w:tmpl w:val="2FD0B08E"/>
    <w:lvl w:ilvl="0" w:tplc="9738E2D8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1AF8E088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5F8026AA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BEB83BD8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560A0F46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3A9CF79A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842052A8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6EEA8396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A92809F8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47961147"/>
    <w:multiLevelType w:val="hybridMultilevel"/>
    <w:tmpl w:val="871EF68E"/>
    <w:lvl w:ilvl="0" w:tplc="2A58C8A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329049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1808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D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723C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98A6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CB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AC1D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02B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150976"/>
    <w:multiLevelType w:val="hybridMultilevel"/>
    <w:tmpl w:val="501E0218"/>
    <w:lvl w:ilvl="0" w:tplc="A3C8A24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5F501D2E">
      <w:start w:val="1"/>
      <w:numFmt w:val="lowerLetter"/>
      <w:lvlText w:val="%2."/>
      <w:lvlJc w:val="left"/>
      <w:pPr>
        <w:ind w:left="1080" w:hanging="360"/>
      </w:pPr>
    </w:lvl>
    <w:lvl w:ilvl="2" w:tplc="AFFCF556" w:tentative="1">
      <w:start w:val="1"/>
      <w:numFmt w:val="lowerRoman"/>
      <w:lvlText w:val="%3."/>
      <w:lvlJc w:val="right"/>
      <w:pPr>
        <w:ind w:left="1800" w:hanging="180"/>
      </w:pPr>
    </w:lvl>
    <w:lvl w:ilvl="3" w:tplc="A30ECF14" w:tentative="1">
      <w:start w:val="1"/>
      <w:numFmt w:val="decimal"/>
      <w:lvlText w:val="%4."/>
      <w:lvlJc w:val="left"/>
      <w:pPr>
        <w:ind w:left="2520" w:hanging="360"/>
      </w:pPr>
    </w:lvl>
    <w:lvl w:ilvl="4" w:tplc="C10C98CA" w:tentative="1">
      <w:start w:val="1"/>
      <w:numFmt w:val="lowerLetter"/>
      <w:lvlText w:val="%5."/>
      <w:lvlJc w:val="left"/>
      <w:pPr>
        <w:ind w:left="3240" w:hanging="360"/>
      </w:pPr>
    </w:lvl>
    <w:lvl w:ilvl="5" w:tplc="12468C06" w:tentative="1">
      <w:start w:val="1"/>
      <w:numFmt w:val="lowerRoman"/>
      <w:lvlText w:val="%6."/>
      <w:lvlJc w:val="right"/>
      <w:pPr>
        <w:ind w:left="3960" w:hanging="180"/>
      </w:pPr>
    </w:lvl>
    <w:lvl w:ilvl="6" w:tplc="55F27C12" w:tentative="1">
      <w:start w:val="1"/>
      <w:numFmt w:val="decimal"/>
      <w:lvlText w:val="%7."/>
      <w:lvlJc w:val="left"/>
      <w:pPr>
        <w:ind w:left="4680" w:hanging="360"/>
      </w:pPr>
    </w:lvl>
    <w:lvl w:ilvl="7" w:tplc="1DCA3E18" w:tentative="1">
      <w:start w:val="1"/>
      <w:numFmt w:val="lowerLetter"/>
      <w:lvlText w:val="%8."/>
      <w:lvlJc w:val="left"/>
      <w:pPr>
        <w:ind w:left="5400" w:hanging="360"/>
      </w:pPr>
    </w:lvl>
    <w:lvl w:ilvl="8" w:tplc="97E82AD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B2752A"/>
    <w:multiLevelType w:val="hybridMultilevel"/>
    <w:tmpl w:val="54FCC57C"/>
    <w:lvl w:ilvl="0" w:tplc="E07A2A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8948E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02765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78C216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CB2CF0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4A0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56412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CC27E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1487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1587621"/>
    <w:multiLevelType w:val="hybridMultilevel"/>
    <w:tmpl w:val="30F0CCB8"/>
    <w:lvl w:ilvl="0" w:tplc="B8309C1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1A64F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2621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C2A3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DED0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925D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C497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56AD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962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9425B5"/>
    <w:multiLevelType w:val="hybridMultilevel"/>
    <w:tmpl w:val="C1380766"/>
    <w:lvl w:ilvl="0" w:tplc="A2FC4A98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0AD8782A">
      <w:numFmt w:val="bullet"/>
      <w:lvlText w:val="•"/>
      <w:lvlJc w:val="left"/>
      <w:pPr>
        <w:ind w:left="1880" w:hanging="360"/>
      </w:pPr>
      <w:rPr>
        <w:rFonts w:ascii="Calibri" w:eastAsia="Calibri" w:hAnsi="Calibri" w:cs="Calibri" w:hint="default"/>
      </w:rPr>
    </w:lvl>
    <w:lvl w:ilvl="2" w:tplc="524E06C0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64A44396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1C56617E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9516E8B0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3B62827A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198C84F8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B3D45360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1" w15:restartNumberingAfterBreak="0">
    <w:nsid w:val="5714662F"/>
    <w:multiLevelType w:val="hybridMultilevel"/>
    <w:tmpl w:val="D24AF8DE"/>
    <w:lvl w:ilvl="0" w:tplc="A9665B9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5096FF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58BA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6481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241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08F1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44E5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AA20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A96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C06EB"/>
    <w:multiLevelType w:val="hybridMultilevel"/>
    <w:tmpl w:val="0D46A56A"/>
    <w:lvl w:ilvl="0" w:tplc="39DE4C3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2465B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6A6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64966D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272AB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4680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B98DF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D5835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C894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FC852FA"/>
    <w:multiLevelType w:val="hybridMultilevel"/>
    <w:tmpl w:val="243A1B10"/>
    <w:lvl w:ilvl="0" w:tplc="3E7A2C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7F68B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14F6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8EE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185E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3765C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AE1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DC52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CCCC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F36A9"/>
    <w:multiLevelType w:val="hybridMultilevel"/>
    <w:tmpl w:val="6F1274F8"/>
    <w:lvl w:ilvl="0" w:tplc="3BDA896A">
      <w:start w:val="1"/>
      <w:numFmt w:val="bullet"/>
      <w:lvlText w:val=""/>
      <w:lvlJc w:val="left"/>
      <w:pPr>
        <w:ind w:left="1160" w:hanging="360"/>
      </w:pPr>
      <w:rPr>
        <w:rFonts w:ascii="Wingdings" w:hAnsi="Wingdings" w:hint="default"/>
      </w:rPr>
    </w:lvl>
    <w:lvl w:ilvl="1" w:tplc="50DEA8EA">
      <w:start w:val="1"/>
      <w:numFmt w:val="bullet"/>
      <w:lvlText w:val=""/>
      <w:lvlJc w:val="left"/>
      <w:pPr>
        <w:ind w:left="1880" w:hanging="360"/>
      </w:pPr>
      <w:rPr>
        <w:rFonts w:ascii="Wingdings" w:hAnsi="Wingdings" w:hint="default"/>
      </w:rPr>
    </w:lvl>
    <w:lvl w:ilvl="2" w:tplc="C7F49444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7610E0CA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514C27CC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ECAB058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91EA5A88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74708A3C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A7B67D04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5" w15:restartNumberingAfterBreak="0">
    <w:nsid w:val="65E5591C"/>
    <w:multiLevelType w:val="hybridMultilevel"/>
    <w:tmpl w:val="B8263558"/>
    <w:lvl w:ilvl="0" w:tplc="4D7AAE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DE83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08CF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722A58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C181B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B6C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E444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384F9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247F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61467F5"/>
    <w:multiLevelType w:val="hybridMultilevel"/>
    <w:tmpl w:val="E8964262"/>
    <w:lvl w:ilvl="0" w:tplc="723CE5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B9096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062B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430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9AC7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50C60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2A9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2432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DC82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876CC1"/>
    <w:multiLevelType w:val="multilevel"/>
    <w:tmpl w:val="12943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8957CD0"/>
    <w:multiLevelType w:val="hybridMultilevel"/>
    <w:tmpl w:val="F5D0BF4A"/>
    <w:lvl w:ilvl="0" w:tplc="2A4857FE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19EFA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18E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C6E7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C6F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FCE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ED7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5AD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C0BD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9F1BD4"/>
    <w:multiLevelType w:val="hybridMultilevel"/>
    <w:tmpl w:val="9A52E2EC"/>
    <w:lvl w:ilvl="0" w:tplc="D91EDC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8F89D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B241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ACE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CE5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3E14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388F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46ACF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983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4109C"/>
    <w:multiLevelType w:val="hybridMultilevel"/>
    <w:tmpl w:val="A4246524"/>
    <w:lvl w:ilvl="0" w:tplc="F02205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A08F6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DF49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908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242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2EC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0AF7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F2A1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6242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F5284D"/>
    <w:multiLevelType w:val="hybridMultilevel"/>
    <w:tmpl w:val="B26C81FC"/>
    <w:lvl w:ilvl="0" w:tplc="0CE4F91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9A0C3A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0038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2AEF1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814D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1C4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134D6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BAA6ED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E691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05B1520"/>
    <w:multiLevelType w:val="hybridMultilevel"/>
    <w:tmpl w:val="5E0666DC"/>
    <w:lvl w:ilvl="0" w:tplc="91C8533A">
      <w:start w:val="1"/>
      <w:numFmt w:val="bullet"/>
      <w:lvlText w:val=""/>
      <w:lvlJc w:val="left"/>
      <w:pPr>
        <w:ind w:left="3780" w:hanging="360"/>
      </w:pPr>
      <w:rPr>
        <w:rFonts w:ascii="Wingdings" w:hAnsi="Wingdings" w:hint="default"/>
      </w:rPr>
    </w:lvl>
    <w:lvl w:ilvl="1" w:tplc="53345C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148A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08C6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00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12E9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218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30F0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4877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5D5364"/>
    <w:multiLevelType w:val="multilevel"/>
    <w:tmpl w:val="E758C92A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B3502F1"/>
    <w:multiLevelType w:val="multilevel"/>
    <w:tmpl w:val="1DA21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F279C7"/>
    <w:multiLevelType w:val="multilevel"/>
    <w:tmpl w:val="3D1E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817EFD"/>
    <w:multiLevelType w:val="hybridMultilevel"/>
    <w:tmpl w:val="4E7A0430"/>
    <w:lvl w:ilvl="0" w:tplc="65B8AE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C64AE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861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891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348E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BEFD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207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20A0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F0C4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30"/>
  </w:num>
  <w:num w:numId="4">
    <w:abstractNumId w:val="42"/>
  </w:num>
  <w:num w:numId="5">
    <w:abstractNumId w:val="34"/>
  </w:num>
  <w:num w:numId="6">
    <w:abstractNumId w:val="12"/>
  </w:num>
  <w:num w:numId="7">
    <w:abstractNumId w:val="27"/>
  </w:num>
  <w:num w:numId="8">
    <w:abstractNumId w:val="23"/>
  </w:num>
  <w:num w:numId="9">
    <w:abstractNumId w:val="6"/>
  </w:num>
  <w:num w:numId="10">
    <w:abstractNumId w:val="19"/>
  </w:num>
  <w:num w:numId="11">
    <w:abstractNumId w:val="38"/>
  </w:num>
  <w:num w:numId="12">
    <w:abstractNumId w:val="25"/>
  </w:num>
  <w:num w:numId="13">
    <w:abstractNumId w:val="11"/>
  </w:num>
  <w:num w:numId="14">
    <w:abstractNumId w:val="37"/>
  </w:num>
  <w:num w:numId="15">
    <w:abstractNumId w:val="5"/>
  </w:num>
  <w:num w:numId="16">
    <w:abstractNumId w:val="10"/>
  </w:num>
  <w:num w:numId="17">
    <w:abstractNumId w:val="26"/>
  </w:num>
  <w:num w:numId="18">
    <w:abstractNumId w:val="44"/>
  </w:num>
  <w:num w:numId="19">
    <w:abstractNumId w:val="29"/>
  </w:num>
  <w:num w:numId="20">
    <w:abstractNumId w:val="18"/>
  </w:num>
  <w:num w:numId="21">
    <w:abstractNumId w:val="39"/>
  </w:num>
  <w:num w:numId="22">
    <w:abstractNumId w:val="31"/>
  </w:num>
  <w:num w:numId="23">
    <w:abstractNumId w:val="46"/>
  </w:num>
  <w:num w:numId="24">
    <w:abstractNumId w:val="8"/>
  </w:num>
  <w:num w:numId="25">
    <w:abstractNumId w:val="3"/>
  </w:num>
  <w:num w:numId="26">
    <w:abstractNumId w:val="28"/>
  </w:num>
  <w:num w:numId="27">
    <w:abstractNumId w:val="9"/>
  </w:num>
  <w:num w:numId="28">
    <w:abstractNumId w:val="22"/>
  </w:num>
  <w:num w:numId="29">
    <w:abstractNumId w:val="21"/>
  </w:num>
  <w:num w:numId="30">
    <w:abstractNumId w:val="35"/>
  </w:num>
  <w:num w:numId="31">
    <w:abstractNumId w:val="32"/>
  </w:num>
  <w:num w:numId="32">
    <w:abstractNumId w:val="41"/>
  </w:num>
  <w:num w:numId="33">
    <w:abstractNumId w:val="16"/>
  </w:num>
  <w:num w:numId="34">
    <w:abstractNumId w:val="43"/>
  </w:num>
  <w:num w:numId="35">
    <w:abstractNumId w:val="15"/>
  </w:num>
  <w:num w:numId="36">
    <w:abstractNumId w:val="33"/>
  </w:num>
  <w:num w:numId="37">
    <w:abstractNumId w:val="20"/>
  </w:num>
  <w:num w:numId="38">
    <w:abstractNumId w:val="7"/>
  </w:num>
  <w:num w:numId="39">
    <w:abstractNumId w:val="1"/>
  </w:num>
  <w:num w:numId="40">
    <w:abstractNumId w:val="13"/>
  </w:num>
  <w:num w:numId="41">
    <w:abstractNumId w:val="14"/>
  </w:num>
  <w:num w:numId="42">
    <w:abstractNumId w:val="36"/>
  </w:num>
  <w:num w:numId="43">
    <w:abstractNumId w:val="40"/>
  </w:num>
  <w:num w:numId="44">
    <w:abstractNumId w:val="2"/>
  </w:num>
  <w:num w:numId="45">
    <w:abstractNumId w:val="0"/>
  </w:num>
  <w:num w:numId="46">
    <w:abstractNumId w:val="17"/>
  </w:num>
  <w:num w:numId="47">
    <w:abstractNumId w:val="45"/>
  </w:num>
  <w:num w:numId="48">
    <w:abstractNumId w:val="0"/>
  </w:num>
  <w:num w:numId="4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NDc2tTQ3MDY1tjBX0lEKTi0uzszPAykwMq4FAHFVNx4tAAAA"/>
  </w:docVars>
  <w:rsids>
    <w:rsidRoot w:val="0056593B"/>
    <w:rsid w:val="0000535F"/>
    <w:rsid w:val="00007E87"/>
    <w:rsid w:val="00007EBF"/>
    <w:rsid w:val="00011A5D"/>
    <w:rsid w:val="00012713"/>
    <w:rsid w:val="000137E4"/>
    <w:rsid w:val="0001428A"/>
    <w:rsid w:val="00015766"/>
    <w:rsid w:val="00020ED7"/>
    <w:rsid w:val="00021DFE"/>
    <w:rsid w:val="000325D2"/>
    <w:rsid w:val="000353D4"/>
    <w:rsid w:val="00037B13"/>
    <w:rsid w:val="00041431"/>
    <w:rsid w:val="00041E22"/>
    <w:rsid w:val="00044DE7"/>
    <w:rsid w:val="00045BC0"/>
    <w:rsid w:val="00054FB7"/>
    <w:rsid w:val="0005787F"/>
    <w:rsid w:val="00060868"/>
    <w:rsid w:val="00065A4A"/>
    <w:rsid w:val="00073B42"/>
    <w:rsid w:val="000744F3"/>
    <w:rsid w:val="00082D3B"/>
    <w:rsid w:val="00095707"/>
    <w:rsid w:val="00096987"/>
    <w:rsid w:val="000A0B17"/>
    <w:rsid w:val="000A28A6"/>
    <w:rsid w:val="000A7B8F"/>
    <w:rsid w:val="000B0C2D"/>
    <w:rsid w:val="000B75C8"/>
    <w:rsid w:val="000B76CB"/>
    <w:rsid w:val="000C246D"/>
    <w:rsid w:val="000C30D6"/>
    <w:rsid w:val="000E16A0"/>
    <w:rsid w:val="000E2DFD"/>
    <w:rsid w:val="000F1709"/>
    <w:rsid w:val="00102FEE"/>
    <w:rsid w:val="001045D8"/>
    <w:rsid w:val="00104FB8"/>
    <w:rsid w:val="00110B7F"/>
    <w:rsid w:val="00121CB5"/>
    <w:rsid w:val="001231F9"/>
    <w:rsid w:val="0012448C"/>
    <w:rsid w:val="00130A24"/>
    <w:rsid w:val="00141F02"/>
    <w:rsid w:val="0015731E"/>
    <w:rsid w:val="001601BA"/>
    <w:rsid w:val="001620EB"/>
    <w:rsid w:val="00164BB7"/>
    <w:rsid w:val="00184110"/>
    <w:rsid w:val="001A71B6"/>
    <w:rsid w:val="001B3F6B"/>
    <w:rsid w:val="001D680C"/>
    <w:rsid w:val="001E0A30"/>
    <w:rsid w:val="001E10B2"/>
    <w:rsid w:val="001E632D"/>
    <w:rsid w:val="001F55B6"/>
    <w:rsid w:val="002026CB"/>
    <w:rsid w:val="002037F1"/>
    <w:rsid w:val="00205288"/>
    <w:rsid w:val="00207921"/>
    <w:rsid w:val="00212060"/>
    <w:rsid w:val="00216BC4"/>
    <w:rsid w:val="00233BF7"/>
    <w:rsid w:val="002479E7"/>
    <w:rsid w:val="002543EE"/>
    <w:rsid w:val="00262AE8"/>
    <w:rsid w:val="00276F91"/>
    <w:rsid w:val="002812AF"/>
    <w:rsid w:val="00290066"/>
    <w:rsid w:val="00291FB7"/>
    <w:rsid w:val="00293487"/>
    <w:rsid w:val="002A425D"/>
    <w:rsid w:val="002C1C29"/>
    <w:rsid w:val="002C2F58"/>
    <w:rsid w:val="002D545F"/>
    <w:rsid w:val="002E349B"/>
    <w:rsid w:val="002F5651"/>
    <w:rsid w:val="002F6850"/>
    <w:rsid w:val="003037C0"/>
    <w:rsid w:val="0032132D"/>
    <w:rsid w:val="003259EF"/>
    <w:rsid w:val="00326D8A"/>
    <w:rsid w:val="00333D89"/>
    <w:rsid w:val="003445AE"/>
    <w:rsid w:val="00351ABC"/>
    <w:rsid w:val="00351C50"/>
    <w:rsid w:val="00353E9F"/>
    <w:rsid w:val="00367D24"/>
    <w:rsid w:val="00375619"/>
    <w:rsid w:val="003756A9"/>
    <w:rsid w:val="003A4FD9"/>
    <w:rsid w:val="003B7D6B"/>
    <w:rsid w:val="003C395A"/>
    <w:rsid w:val="003C6531"/>
    <w:rsid w:val="003E46AE"/>
    <w:rsid w:val="003E67CD"/>
    <w:rsid w:val="004014FF"/>
    <w:rsid w:val="00411155"/>
    <w:rsid w:val="004142EA"/>
    <w:rsid w:val="0042277D"/>
    <w:rsid w:val="00424D6D"/>
    <w:rsid w:val="0043017D"/>
    <w:rsid w:val="00433FA5"/>
    <w:rsid w:val="00463F8A"/>
    <w:rsid w:val="00466E7E"/>
    <w:rsid w:val="00473048"/>
    <w:rsid w:val="0047530A"/>
    <w:rsid w:val="00475AA2"/>
    <w:rsid w:val="00482DEB"/>
    <w:rsid w:val="00486DEF"/>
    <w:rsid w:val="00486F67"/>
    <w:rsid w:val="004935DC"/>
    <w:rsid w:val="00493E5C"/>
    <w:rsid w:val="004A240A"/>
    <w:rsid w:val="004A2D4C"/>
    <w:rsid w:val="004A5951"/>
    <w:rsid w:val="004A60B6"/>
    <w:rsid w:val="004B690A"/>
    <w:rsid w:val="004C0139"/>
    <w:rsid w:val="004C1E9D"/>
    <w:rsid w:val="004C6043"/>
    <w:rsid w:val="004C77C9"/>
    <w:rsid w:val="004D1372"/>
    <w:rsid w:val="004E2AF6"/>
    <w:rsid w:val="004E5EDD"/>
    <w:rsid w:val="004E6CBC"/>
    <w:rsid w:val="004F7F25"/>
    <w:rsid w:val="00504E23"/>
    <w:rsid w:val="005214D2"/>
    <w:rsid w:val="0052571C"/>
    <w:rsid w:val="005271AF"/>
    <w:rsid w:val="00535EE7"/>
    <w:rsid w:val="00543BBF"/>
    <w:rsid w:val="0055243D"/>
    <w:rsid w:val="0055649E"/>
    <w:rsid w:val="005615E6"/>
    <w:rsid w:val="0056540E"/>
    <w:rsid w:val="0056593B"/>
    <w:rsid w:val="0058141E"/>
    <w:rsid w:val="00585BAD"/>
    <w:rsid w:val="005927E1"/>
    <w:rsid w:val="00592C36"/>
    <w:rsid w:val="005A2C3D"/>
    <w:rsid w:val="005A67A5"/>
    <w:rsid w:val="005B5C9B"/>
    <w:rsid w:val="005C318A"/>
    <w:rsid w:val="005C65E8"/>
    <w:rsid w:val="005D0220"/>
    <w:rsid w:val="005D3469"/>
    <w:rsid w:val="005E6A94"/>
    <w:rsid w:val="005F35C8"/>
    <w:rsid w:val="00603CFC"/>
    <w:rsid w:val="00605F6B"/>
    <w:rsid w:val="00621294"/>
    <w:rsid w:val="00637699"/>
    <w:rsid w:val="0064343C"/>
    <w:rsid w:val="0065074B"/>
    <w:rsid w:val="00656D2C"/>
    <w:rsid w:val="006639CD"/>
    <w:rsid w:val="006669CC"/>
    <w:rsid w:val="00666CCD"/>
    <w:rsid w:val="00667679"/>
    <w:rsid w:val="006730A2"/>
    <w:rsid w:val="00677AAD"/>
    <w:rsid w:val="006875F7"/>
    <w:rsid w:val="006919BE"/>
    <w:rsid w:val="00694A95"/>
    <w:rsid w:val="00695CB0"/>
    <w:rsid w:val="00696C1E"/>
    <w:rsid w:val="006A00B9"/>
    <w:rsid w:val="006A477D"/>
    <w:rsid w:val="006A7ED9"/>
    <w:rsid w:val="006B11FB"/>
    <w:rsid w:val="006B1444"/>
    <w:rsid w:val="006B3E17"/>
    <w:rsid w:val="006C06F0"/>
    <w:rsid w:val="006C0A70"/>
    <w:rsid w:val="006C13B6"/>
    <w:rsid w:val="006C171C"/>
    <w:rsid w:val="006C5217"/>
    <w:rsid w:val="006C5379"/>
    <w:rsid w:val="006C6DEE"/>
    <w:rsid w:val="006D0191"/>
    <w:rsid w:val="006E55AC"/>
    <w:rsid w:val="00701CB0"/>
    <w:rsid w:val="0070439C"/>
    <w:rsid w:val="007065CB"/>
    <w:rsid w:val="0072322C"/>
    <w:rsid w:val="007324AA"/>
    <w:rsid w:val="007406EA"/>
    <w:rsid w:val="007536E3"/>
    <w:rsid w:val="00761D2A"/>
    <w:rsid w:val="007639CD"/>
    <w:rsid w:val="00765747"/>
    <w:rsid w:val="00776066"/>
    <w:rsid w:val="007828B9"/>
    <w:rsid w:val="00784B83"/>
    <w:rsid w:val="00786A5D"/>
    <w:rsid w:val="007A2DEB"/>
    <w:rsid w:val="007A6ECC"/>
    <w:rsid w:val="007B30B1"/>
    <w:rsid w:val="007C0BCD"/>
    <w:rsid w:val="007C3AA6"/>
    <w:rsid w:val="007C57C9"/>
    <w:rsid w:val="007C6AE6"/>
    <w:rsid w:val="007D28B2"/>
    <w:rsid w:val="007E7042"/>
    <w:rsid w:val="007F0B74"/>
    <w:rsid w:val="007F2C87"/>
    <w:rsid w:val="007F3E8C"/>
    <w:rsid w:val="007F5560"/>
    <w:rsid w:val="00800D53"/>
    <w:rsid w:val="00803D91"/>
    <w:rsid w:val="0081066E"/>
    <w:rsid w:val="008168AE"/>
    <w:rsid w:val="00816BC2"/>
    <w:rsid w:val="008276E2"/>
    <w:rsid w:val="00832093"/>
    <w:rsid w:val="0083286D"/>
    <w:rsid w:val="00834A11"/>
    <w:rsid w:val="00834CED"/>
    <w:rsid w:val="00836064"/>
    <w:rsid w:val="0084475F"/>
    <w:rsid w:val="008505A7"/>
    <w:rsid w:val="008532B4"/>
    <w:rsid w:val="008539C0"/>
    <w:rsid w:val="008635F3"/>
    <w:rsid w:val="0087105F"/>
    <w:rsid w:val="00874001"/>
    <w:rsid w:val="008B58E6"/>
    <w:rsid w:val="008C1E1B"/>
    <w:rsid w:val="008C2755"/>
    <w:rsid w:val="008C49E2"/>
    <w:rsid w:val="008C6FC2"/>
    <w:rsid w:val="008D4E1A"/>
    <w:rsid w:val="008D5471"/>
    <w:rsid w:val="008E4D71"/>
    <w:rsid w:val="008E730C"/>
    <w:rsid w:val="008E7355"/>
    <w:rsid w:val="008F072C"/>
    <w:rsid w:val="008F58DD"/>
    <w:rsid w:val="009137FD"/>
    <w:rsid w:val="00913D7E"/>
    <w:rsid w:val="00915D2E"/>
    <w:rsid w:val="009161B4"/>
    <w:rsid w:val="0091638D"/>
    <w:rsid w:val="0092697C"/>
    <w:rsid w:val="00933C6F"/>
    <w:rsid w:val="0093478F"/>
    <w:rsid w:val="00941778"/>
    <w:rsid w:val="00946632"/>
    <w:rsid w:val="009473DC"/>
    <w:rsid w:val="009519B5"/>
    <w:rsid w:val="00951DFA"/>
    <w:rsid w:val="00952A41"/>
    <w:rsid w:val="00963122"/>
    <w:rsid w:val="0097062B"/>
    <w:rsid w:val="00973446"/>
    <w:rsid w:val="009837CD"/>
    <w:rsid w:val="009850BC"/>
    <w:rsid w:val="00985D0D"/>
    <w:rsid w:val="009957D0"/>
    <w:rsid w:val="009A44D2"/>
    <w:rsid w:val="009B0FE5"/>
    <w:rsid w:val="009B1688"/>
    <w:rsid w:val="009B3545"/>
    <w:rsid w:val="009B5B58"/>
    <w:rsid w:val="009C32A4"/>
    <w:rsid w:val="009C666E"/>
    <w:rsid w:val="009C79A2"/>
    <w:rsid w:val="009D5169"/>
    <w:rsid w:val="009D60D1"/>
    <w:rsid w:val="009D6524"/>
    <w:rsid w:val="009E3B7A"/>
    <w:rsid w:val="009F35D5"/>
    <w:rsid w:val="009F5836"/>
    <w:rsid w:val="009F598E"/>
    <w:rsid w:val="00A03C70"/>
    <w:rsid w:val="00A05D62"/>
    <w:rsid w:val="00A07A64"/>
    <w:rsid w:val="00A37E16"/>
    <w:rsid w:val="00A50920"/>
    <w:rsid w:val="00A51C52"/>
    <w:rsid w:val="00A61B9B"/>
    <w:rsid w:val="00A745F1"/>
    <w:rsid w:val="00A74F0A"/>
    <w:rsid w:val="00A76600"/>
    <w:rsid w:val="00A808BA"/>
    <w:rsid w:val="00A91B05"/>
    <w:rsid w:val="00AA66C1"/>
    <w:rsid w:val="00AB1CD6"/>
    <w:rsid w:val="00AB2F1C"/>
    <w:rsid w:val="00AD260E"/>
    <w:rsid w:val="00AD29D2"/>
    <w:rsid w:val="00AE4D10"/>
    <w:rsid w:val="00AF5BAB"/>
    <w:rsid w:val="00B00832"/>
    <w:rsid w:val="00B11232"/>
    <w:rsid w:val="00B13DD4"/>
    <w:rsid w:val="00B15D6B"/>
    <w:rsid w:val="00B1783D"/>
    <w:rsid w:val="00B20382"/>
    <w:rsid w:val="00B20F39"/>
    <w:rsid w:val="00B30C65"/>
    <w:rsid w:val="00B40B68"/>
    <w:rsid w:val="00B41514"/>
    <w:rsid w:val="00B41F32"/>
    <w:rsid w:val="00B4559A"/>
    <w:rsid w:val="00B52763"/>
    <w:rsid w:val="00B530E7"/>
    <w:rsid w:val="00B53FEC"/>
    <w:rsid w:val="00B5798F"/>
    <w:rsid w:val="00B63E1F"/>
    <w:rsid w:val="00B64C19"/>
    <w:rsid w:val="00B719F3"/>
    <w:rsid w:val="00B74315"/>
    <w:rsid w:val="00B93F67"/>
    <w:rsid w:val="00BA2FAD"/>
    <w:rsid w:val="00BB683C"/>
    <w:rsid w:val="00BC0153"/>
    <w:rsid w:val="00BC5EC4"/>
    <w:rsid w:val="00BC770A"/>
    <w:rsid w:val="00BD1853"/>
    <w:rsid w:val="00BD6018"/>
    <w:rsid w:val="00BE0905"/>
    <w:rsid w:val="00BE166A"/>
    <w:rsid w:val="00BF0A3F"/>
    <w:rsid w:val="00C03F88"/>
    <w:rsid w:val="00C12617"/>
    <w:rsid w:val="00C13EDD"/>
    <w:rsid w:val="00C14E22"/>
    <w:rsid w:val="00C25374"/>
    <w:rsid w:val="00C33A36"/>
    <w:rsid w:val="00C42177"/>
    <w:rsid w:val="00C4786E"/>
    <w:rsid w:val="00C50704"/>
    <w:rsid w:val="00C54318"/>
    <w:rsid w:val="00C55A8F"/>
    <w:rsid w:val="00C57E2C"/>
    <w:rsid w:val="00C6082A"/>
    <w:rsid w:val="00C61719"/>
    <w:rsid w:val="00C66285"/>
    <w:rsid w:val="00C666F4"/>
    <w:rsid w:val="00C677E1"/>
    <w:rsid w:val="00C82B2C"/>
    <w:rsid w:val="00C97771"/>
    <w:rsid w:val="00CA7131"/>
    <w:rsid w:val="00CB03DC"/>
    <w:rsid w:val="00CB0FF9"/>
    <w:rsid w:val="00CB2FEE"/>
    <w:rsid w:val="00CC4D84"/>
    <w:rsid w:val="00CC51DA"/>
    <w:rsid w:val="00CE008F"/>
    <w:rsid w:val="00CE3E12"/>
    <w:rsid w:val="00CE5FD6"/>
    <w:rsid w:val="00CF2454"/>
    <w:rsid w:val="00CF68FB"/>
    <w:rsid w:val="00D00758"/>
    <w:rsid w:val="00D03722"/>
    <w:rsid w:val="00D1102C"/>
    <w:rsid w:val="00D15C56"/>
    <w:rsid w:val="00D17010"/>
    <w:rsid w:val="00D21D02"/>
    <w:rsid w:val="00D23391"/>
    <w:rsid w:val="00D27F8F"/>
    <w:rsid w:val="00D32269"/>
    <w:rsid w:val="00D327E5"/>
    <w:rsid w:val="00D75260"/>
    <w:rsid w:val="00D87068"/>
    <w:rsid w:val="00D90110"/>
    <w:rsid w:val="00D956B5"/>
    <w:rsid w:val="00D95FFB"/>
    <w:rsid w:val="00DB2AE0"/>
    <w:rsid w:val="00DB6481"/>
    <w:rsid w:val="00DC3E97"/>
    <w:rsid w:val="00DC4384"/>
    <w:rsid w:val="00DC4B6F"/>
    <w:rsid w:val="00DD0FFA"/>
    <w:rsid w:val="00DE2C41"/>
    <w:rsid w:val="00DE5019"/>
    <w:rsid w:val="00DF0D7A"/>
    <w:rsid w:val="00DF2FB6"/>
    <w:rsid w:val="00DF54AD"/>
    <w:rsid w:val="00E03FA7"/>
    <w:rsid w:val="00E05B1A"/>
    <w:rsid w:val="00E102DE"/>
    <w:rsid w:val="00E15122"/>
    <w:rsid w:val="00E179F6"/>
    <w:rsid w:val="00E20A57"/>
    <w:rsid w:val="00E21CF2"/>
    <w:rsid w:val="00E27B3D"/>
    <w:rsid w:val="00E316D0"/>
    <w:rsid w:val="00E35DC0"/>
    <w:rsid w:val="00E50B61"/>
    <w:rsid w:val="00E70B56"/>
    <w:rsid w:val="00E71AAA"/>
    <w:rsid w:val="00E74207"/>
    <w:rsid w:val="00E7484D"/>
    <w:rsid w:val="00E806A9"/>
    <w:rsid w:val="00E8157F"/>
    <w:rsid w:val="00E825DA"/>
    <w:rsid w:val="00E85142"/>
    <w:rsid w:val="00E85672"/>
    <w:rsid w:val="00E86D42"/>
    <w:rsid w:val="00E9015E"/>
    <w:rsid w:val="00EA03BA"/>
    <w:rsid w:val="00EA1C08"/>
    <w:rsid w:val="00EA2A02"/>
    <w:rsid w:val="00ED1B8D"/>
    <w:rsid w:val="00ED2FCD"/>
    <w:rsid w:val="00ED4FBE"/>
    <w:rsid w:val="00ED63E4"/>
    <w:rsid w:val="00EF23DD"/>
    <w:rsid w:val="00EF437A"/>
    <w:rsid w:val="00F12580"/>
    <w:rsid w:val="00F15205"/>
    <w:rsid w:val="00F167F0"/>
    <w:rsid w:val="00F20488"/>
    <w:rsid w:val="00F23BAF"/>
    <w:rsid w:val="00F27A95"/>
    <w:rsid w:val="00F33B09"/>
    <w:rsid w:val="00F349FC"/>
    <w:rsid w:val="00F36462"/>
    <w:rsid w:val="00F3659F"/>
    <w:rsid w:val="00F41EED"/>
    <w:rsid w:val="00F44680"/>
    <w:rsid w:val="00F53D09"/>
    <w:rsid w:val="00F56281"/>
    <w:rsid w:val="00F57115"/>
    <w:rsid w:val="00F609A5"/>
    <w:rsid w:val="00F66709"/>
    <w:rsid w:val="00F8463E"/>
    <w:rsid w:val="00F907ED"/>
    <w:rsid w:val="00F90BB7"/>
    <w:rsid w:val="00F916EE"/>
    <w:rsid w:val="00F943B9"/>
    <w:rsid w:val="00F954F4"/>
    <w:rsid w:val="00F961EB"/>
    <w:rsid w:val="00F968A4"/>
    <w:rsid w:val="00FA25AB"/>
    <w:rsid w:val="00FB246F"/>
    <w:rsid w:val="00FB289B"/>
    <w:rsid w:val="00FB6A73"/>
    <w:rsid w:val="00FC1266"/>
    <w:rsid w:val="00FE2B71"/>
    <w:rsid w:val="00FF10E2"/>
    <w:rsid w:val="00FF34A3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D6549"/>
  <w15:chartTrackingRefBased/>
  <w15:docId w15:val="{6B370031-5347-4973-892D-A3876D1D2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14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59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585BA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85BA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0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4CE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83C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669CC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nseReference1">
    <w:name w:val="Intense Reference1"/>
    <w:uiPriority w:val="32"/>
    <w:qFormat/>
    <w:rsid w:val="0056593B"/>
    <w:rPr>
      <w:b/>
      <w:bCs/>
      <w:smallCaps/>
      <w:spacing w:val="5"/>
      <w:sz w:val="22"/>
      <w:szCs w:val="22"/>
      <w:u w:val="single"/>
    </w:rPr>
  </w:style>
  <w:style w:type="paragraph" w:styleId="PlainText">
    <w:name w:val="Plain Text"/>
    <w:basedOn w:val="Normal"/>
    <w:link w:val="PlainTextChar"/>
    <w:unhideWhenUsed/>
    <w:rsid w:val="0056593B"/>
    <w:rPr>
      <w:rFonts w:eastAsia="Cambria"/>
      <w:szCs w:val="21"/>
    </w:rPr>
  </w:style>
  <w:style w:type="character" w:customStyle="1" w:styleId="PlainTextChar">
    <w:name w:val="Plain Text Char"/>
    <w:basedOn w:val="DefaultParagraphFont"/>
    <w:link w:val="PlainText"/>
    <w:rsid w:val="0056593B"/>
    <w:rPr>
      <w:rFonts w:ascii="Times New Roman" w:eastAsia="Cambria" w:hAnsi="Times New Roman" w:cs="Times New Roman"/>
      <w:sz w:val="24"/>
      <w:szCs w:val="21"/>
    </w:rPr>
  </w:style>
  <w:style w:type="character" w:customStyle="1" w:styleId="domain">
    <w:name w:val="domain"/>
    <w:basedOn w:val="DefaultParagraphFont"/>
    <w:rsid w:val="00DF2FB6"/>
  </w:style>
  <w:style w:type="character" w:customStyle="1" w:styleId="vanity-name">
    <w:name w:val="vanity-name"/>
    <w:basedOn w:val="DefaultParagraphFont"/>
    <w:rsid w:val="00DF2FB6"/>
  </w:style>
  <w:style w:type="paragraph" w:customStyle="1" w:styleId="Body">
    <w:name w:val="Body"/>
    <w:rsid w:val="00FB6A7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0"/>
      <w:szCs w:val="20"/>
      <w:u w:color="000000"/>
      <w:bdr w:val="nil"/>
    </w:rPr>
  </w:style>
  <w:style w:type="character" w:styleId="Hyperlink">
    <w:name w:val="Hyperlink"/>
    <w:rsid w:val="00701CB0"/>
    <w:rPr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F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F39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0B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5BA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85BA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40B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30D6"/>
    <w:rPr>
      <w:color w:val="605E5C"/>
      <w:shd w:val="clear" w:color="auto" w:fill="E1DFDD"/>
    </w:rPr>
  </w:style>
  <w:style w:type="paragraph" w:customStyle="1" w:styleId="Standard">
    <w:name w:val="Standard"/>
    <w:rsid w:val="0081066E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NormalWeb">
    <w:name w:val="Normal (Web)"/>
    <w:basedOn w:val="Normal"/>
    <w:uiPriority w:val="99"/>
    <w:unhideWhenUsed/>
    <w:rsid w:val="0081066E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CE0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E00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E008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08F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malltext">
    <w:name w:val="smalltext"/>
    <w:basedOn w:val="DefaultParagraphFont"/>
    <w:rsid w:val="00CE008F"/>
  </w:style>
  <w:style w:type="paragraph" w:customStyle="1" w:styleId="simpleline">
    <w:name w:val="simple_line"/>
    <w:basedOn w:val="Normal"/>
    <w:rsid w:val="00C13EDD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rsid w:val="00832093"/>
    <w:rPr>
      <w:rFonts w:cs="F"/>
      <w:sz w:val="24"/>
      <w:szCs w:val="24"/>
    </w:rPr>
  </w:style>
  <w:style w:type="paragraph" w:styleId="BodyText">
    <w:name w:val="Body Text"/>
    <w:basedOn w:val="Normal"/>
    <w:link w:val="BodyTextChar"/>
    <w:rsid w:val="00832093"/>
    <w:pPr>
      <w:spacing w:after="120"/>
    </w:pPr>
    <w:rPr>
      <w:rFonts w:asciiTheme="minorHAnsi" w:eastAsiaTheme="minorHAnsi" w:hAnsiTheme="minorHAnsi" w:cs="F"/>
    </w:rPr>
  </w:style>
  <w:style w:type="character" w:customStyle="1" w:styleId="BodyTextChar1">
    <w:name w:val="Body Text Char1"/>
    <w:basedOn w:val="DefaultParagraphFont"/>
    <w:uiPriority w:val="99"/>
    <w:semiHidden/>
    <w:rsid w:val="0083209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4CED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ntactInfo">
    <w:name w:val="Contact Info"/>
    <w:link w:val="ContactInfoChar"/>
    <w:qFormat/>
    <w:rsid w:val="002A425D"/>
    <w:pPr>
      <w:spacing w:after="0" w:line="240" w:lineRule="auto"/>
      <w:jc w:val="right"/>
    </w:pPr>
    <w:rPr>
      <w:rFonts w:eastAsiaTheme="minorEastAsia"/>
      <w:color w:val="0D0D0D" w:themeColor="text1" w:themeTint="F2"/>
      <w:sz w:val="24"/>
    </w:rPr>
  </w:style>
  <w:style w:type="character" w:customStyle="1" w:styleId="ContactInfoChar">
    <w:name w:val="Contact Info Char"/>
    <w:basedOn w:val="DefaultParagraphFont"/>
    <w:link w:val="ContactInfo"/>
    <w:rsid w:val="002A425D"/>
    <w:rPr>
      <w:rFonts w:eastAsiaTheme="minorEastAsia"/>
      <w:color w:val="0D0D0D" w:themeColor="text1" w:themeTint="F2"/>
      <w:sz w:val="24"/>
    </w:rPr>
  </w:style>
  <w:style w:type="character" w:customStyle="1" w:styleId="location-info">
    <w:name w:val="location-info"/>
    <w:basedOn w:val="DefaultParagraphFont"/>
    <w:rsid w:val="00C14E22"/>
  </w:style>
  <w:style w:type="paragraph" w:customStyle="1" w:styleId="location-info1">
    <w:name w:val="location-info1"/>
    <w:basedOn w:val="Normal"/>
    <w:rsid w:val="00C14E22"/>
    <w:pPr>
      <w:spacing w:before="100" w:beforeAutospacing="1" w:after="100" w:afterAutospacing="1"/>
    </w:pPr>
  </w:style>
  <w:style w:type="paragraph" w:customStyle="1" w:styleId="ql-indent-1">
    <w:name w:val="ql-indent-1"/>
    <w:basedOn w:val="Normal"/>
    <w:rsid w:val="007D28B2"/>
    <w:pPr>
      <w:spacing w:before="100" w:beforeAutospacing="1" w:after="100" w:afterAutospacing="1"/>
    </w:pPr>
  </w:style>
  <w:style w:type="character" w:customStyle="1" w:styleId="pwjs7b">
    <w:name w:val="pwjs7b"/>
    <w:basedOn w:val="DefaultParagraphFont"/>
    <w:rsid w:val="00C12617"/>
  </w:style>
  <w:style w:type="character" w:customStyle="1" w:styleId="wbzude">
    <w:name w:val="wbzude"/>
    <w:basedOn w:val="DefaultParagraphFont"/>
    <w:rsid w:val="00ED1B8D"/>
  </w:style>
  <w:style w:type="character" w:customStyle="1" w:styleId="bbsnhf">
    <w:name w:val="bbsnhf"/>
    <w:basedOn w:val="DefaultParagraphFont"/>
    <w:rsid w:val="00041E22"/>
  </w:style>
  <w:style w:type="character" w:customStyle="1" w:styleId="UnresolvedMention2">
    <w:name w:val="Unresolved Mention2"/>
    <w:basedOn w:val="DefaultParagraphFont"/>
    <w:uiPriority w:val="99"/>
    <w:rsid w:val="00AD260E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D260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D260E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D260E"/>
    <w:rPr>
      <w:b/>
      <w:bCs/>
    </w:rPr>
  </w:style>
  <w:style w:type="character" w:customStyle="1" w:styleId="t-font-bold">
    <w:name w:val="t-font-bold"/>
    <w:basedOn w:val="DefaultParagraphFont"/>
    <w:rsid w:val="00CB2FEE"/>
  </w:style>
  <w:style w:type="character" w:customStyle="1" w:styleId="NormalBold">
    <w:name w:val="Normal Bold"/>
    <w:uiPriority w:val="1"/>
    <w:qFormat/>
    <w:rsid w:val="00952A41"/>
    <w:rPr>
      <w:b/>
    </w:rPr>
  </w:style>
  <w:style w:type="character" w:customStyle="1" w:styleId="NormalItalic">
    <w:name w:val="Normal Italic"/>
    <w:basedOn w:val="DefaultParagraphFont"/>
    <w:uiPriority w:val="1"/>
    <w:qFormat/>
    <w:rsid w:val="00952A41"/>
    <w:rPr>
      <w:rFonts w:ascii="Arial" w:hAnsi="Arial"/>
      <w:i/>
    </w:rPr>
  </w:style>
  <w:style w:type="character" w:customStyle="1" w:styleId="compactrating">
    <w:name w:val="compactrating"/>
    <w:basedOn w:val="DefaultParagraphFont"/>
    <w:rsid w:val="00637699"/>
  </w:style>
  <w:style w:type="paragraph" w:styleId="Title">
    <w:name w:val="Title"/>
    <w:basedOn w:val="Normal"/>
    <w:link w:val="TitleChar"/>
    <w:qFormat/>
    <w:rsid w:val="00C50704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C50704"/>
    <w:rPr>
      <w:rFonts w:ascii="Times New Roman" w:eastAsia="Times New Roman" w:hAnsi="Times New Roman" w:cs="Times New Roman"/>
      <w:b/>
      <w:bCs/>
      <w:sz w:val="28"/>
      <w:szCs w:val="24"/>
    </w:rPr>
  </w:style>
  <w:style w:type="paragraph" w:styleId="NoSpacing">
    <w:name w:val="No Spacing"/>
    <w:uiPriority w:val="1"/>
    <w:qFormat/>
    <w:rsid w:val="00C50704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5E6A94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5E6A94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location">
    <w:name w:val="location"/>
    <w:basedOn w:val="DefaultParagraphFont"/>
    <w:rsid w:val="00D23391"/>
  </w:style>
  <w:style w:type="character" w:customStyle="1" w:styleId="Heading6Char">
    <w:name w:val="Heading 6 Char"/>
    <w:basedOn w:val="DefaultParagraphFont"/>
    <w:link w:val="Heading6"/>
    <w:uiPriority w:val="9"/>
    <w:semiHidden/>
    <w:rsid w:val="00BB683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xmsonormal">
    <w:name w:val="x_msonormal"/>
    <w:basedOn w:val="Normal"/>
    <w:rsid w:val="00B41F32"/>
    <w:pPr>
      <w:spacing w:before="100" w:beforeAutospacing="1" w:after="100" w:afterAutospacing="1"/>
    </w:pPr>
  </w:style>
  <w:style w:type="character" w:customStyle="1" w:styleId="icl-u-xs-mr--sm">
    <w:name w:val="icl-u-xs-mr--sm"/>
    <w:basedOn w:val="DefaultParagraphFont"/>
    <w:rsid w:val="004E5EDD"/>
  </w:style>
  <w:style w:type="paragraph" w:customStyle="1" w:styleId="t-margin-bottom-0">
    <w:name w:val="t-margin-bottom-0"/>
    <w:basedOn w:val="Normal"/>
    <w:rsid w:val="007406EA"/>
    <w:pPr>
      <w:spacing w:before="100" w:beforeAutospacing="1" w:after="100" w:afterAutospacing="1"/>
    </w:pPr>
  </w:style>
  <w:style w:type="paragraph" w:customStyle="1" w:styleId="Bullets">
    <w:name w:val="Bullets"/>
    <w:basedOn w:val="ListParagraph"/>
    <w:qFormat/>
    <w:rsid w:val="007406EA"/>
    <w:pPr>
      <w:spacing w:before="20" w:line="260" w:lineRule="exact"/>
      <w:ind w:left="360"/>
      <w:contextualSpacing w:val="0"/>
    </w:pPr>
    <w:rPr>
      <w:rFonts w:ascii="Calibri" w:hAnsi="Calibri"/>
      <w:color w:val="77777A"/>
      <w:spacing w:val="5"/>
      <w:sz w:val="20"/>
      <w:szCs w:val="19"/>
    </w:rPr>
  </w:style>
  <w:style w:type="paragraph" w:customStyle="1" w:styleId="ResumeText">
    <w:name w:val="Resume Text"/>
    <w:basedOn w:val="Normal"/>
    <w:qFormat/>
    <w:rsid w:val="00F916EE"/>
    <w:pPr>
      <w:tabs>
        <w:tab w:val="right" w:pos="7200"/>
        <w:tab w:val="right" w:pos="10800"/>
      </w:tabs>
      <w:spacing w:before="40" w:line="260" w:lineRule="exact"/>
    </w:pPr>
    <w:rPr>
      <w:rFonts w:ascii="Calibri" w:hAnsi="Calibri"/>
      <w:color w:val="7F7F7F"/>
      <w:spacing w:val="5"/>
      <w:sz w:val="20"/>
      <w:szCs w:val="19"/>
    </w:rPr>
  </w:style>
  <w:style w:type="character" w:customStyle="1" w:styleId="st1">
    <w:name w:val="st1"/>
    <w:basedOn w:val="DefaultParagraphFont"/>
    <w:rsid w:val="00FB246F"/>
  </w:style>
  <w:style w:type="character" w:customStyle="1" w:styleId="jobsearch-jobmetadataheader-item">
    <w:name w:val="jobsearch-jobmetadataheader-item"/>
    <w:basedOn w:val="DefaultParagraphFont"/>
    <w:rsid w:val="009137FD"/>
  </w:style>
  <w:style w:type="paragraph" w:customStyle="1" w:styleId="employer">
    <w:name w:val="employer"/>
    <w:basedOn w:val="Normal"/>
    <w:rsid w:val="009D5169"/>
    <w:pPr>
      <w:spacing w:before="100" w:beforeAutospacing="1" w:after="100" w:afterAutospacing="1"/>
    </w:pPr>
  </w:style>
  <w:style w:type="character" w:customStyle="1" w:styleId="name">
    <w:name w:val="name"/>
    <w:basedOn w:val="DefaultParagraphFont"/>
    <w:rsid w:val="009D5169"/>
  </w:style>
  <w:style w:type="paragraph" w:customStyle="1" w:styleId="posted">
    <w:name w:val="posted"/>
    <w:basedOn w:val="Normal"/>
    <w:rsid w:val="009D5169"/>
    <w:pPr>
      <w:spacing w:before="100" w:beforeAutospacing="1" w:after="100" w:afterAutospacing="1"/>
    </w:pPr>
  </w:style>
  <w:style w:type="paragraph" w:styleId="Signature">
    <w:name w:val="Signature"/>
    <w:basedOn w:val="Normal"/>
    <w:next w:val="Normal"/>
    <w:link w:val="SignatureChar"/>
    <w:uiPriority w:val="14"/>
    <w:qFormat/>
    <w:rsid w:val="00B53FEC"/>
    <w:pPr>
      <w:spacing w:after="20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SignatureChar">
    <w:name w:val="Signature Char"/>
    <w:basedOn w:val="DefaultParagraphFont"/>
    <w:link w:val="Signature"/>
    <w:uiPriority w:val="14"/>
    <w:rsid w:val="00B53FEC"/>
  </w:style>
  <w:style w:type="paragraph" w:styleId="ListBullet">
    <w:name w:val="List Bullet"/>
    <w:basedOn w:val="Normal"/>
    <w:uiPriority w:val="10"/>
    <w:unhideWhenUsed/>
    <w:qFormat/>
    <w:rsid w:val="00C82B2C"/>
    <w:pPr>
      <w:numPr>
        <w:numId w:val="1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sz w:val="22"/>
      <w:szCs w:val="22"/>
      <w:lang w:eastAsia="ja-JP"/>
    </w:rPr>
  </w:style>
  <w:style w:type="character" w:customStyle="1" w:styleId="hiringcompanytext">
    <w:name w:val="hiring_company_text"/>
    <w:basedOn w:val="DefaultParagraphFont"/>
    <w:rsid w:val="00233BF7"/>
  </w:style>
  <w:style w:type="character" w:styleId="SubtleReference">
    <w:name w:val="Subtle Reference"/>
    <w:basedOn w:val="DefaultParagraphFont"/>
    <w:uiPriority w:val="10"/>
    <w:qFormat/>
    <w:rsid w:val="00233BF7"/>
    <w:rPr>
      <w:b/>
      <w:caps w:val="0"/>
      <w:smallCaps/>
      <w:color w:val="595959" w:themeColor="text1" w:themeTint="A6"/>
    </w:rPr>
  </w:style>
  <w:style w:type="paragraph" w:customStyle="1" w:styleId="TableContents">
    <w:name w:val="Table Contents"/>
    <w:basedOn w:val="BodyText"/>
    <w:rsid w:val="00EA2A02"/>
    <w:pPr>
      <w:widowControl w:val="0"/>
      <w:suppressAutoHyphens/>
      <w:spacing w:after="0"/>
    </w:pPr>
    <w:rPr>
      <w:rFonts w:ascii="Times New Roman" w:eastAsia="Calibri" w:hAnsi="Times New Roman" w:cs="Times New Roman"/>
    </w:rPr>
  </w:style>
  <w:style w:type="paragraph" w:customStyle="1" w:styleId="text6">
    <w:name w:val="text6"/>
    <w:basedOn w:val="Normal"/>
    <w:rsid w:val="00EA2A02"/>
    <w:pPr>
      <w:spacing w:before="100" w:beforeAutospacing="1" w:after="100" w:afterAutospacing="1"/>
    </w:pPr>
    <w:rPr>
      <w:color w:val="000000"/>
      <w:sz w:val="29"/>
      <w:szCs w:val="29"/>
    </w:rPr>
  </w:style>
  <w:style w:type="character" w:customStyle="1" w:styleId="a11y-text">
    <w:name w:val="a11y-text"/>
    <w:basedOn w:val="DefaultParagraphFont"/>
    <w:rsid w:val="00207921"/>
  </w:style>
  <w:style w:type="numbering" w:customStyle="1" w:styleId="ImportedStyle3">
    <w:name w:val="Imported Style 3"/>
    <w:rsid w:val="004C0139"/>
    <w:pPr>
      <w:numPr>
        <w:numId w:val="2"/>
      </w:numPr>
    </w:pPr>
  </w:style>
  <w:style w:type="character" w:styleId="Emphasis">
    <w:name w:val="Emphasis"/>
    <w:basedOn w:val="DefaultParagraphFont"/>
    <w:qFormat/>
    <w:rsid w:val="007F0B74"/>
    <w:rPr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6669C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job-title-company">
    <w:name w:val="job-title-company"/>
    <w:basedOn w:val="DefaultParagraphFont"/>
    <w:rsid w:val="009F35D5"/>
  </w:style>
  <w:style w:type="character" w:customStyle="1" w:styleId="InternetLink">
    <w:name w:val="Internet Link"/>
    <w:rsid w:val="00B13DD4"/>
    <w:rPr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rsid w:val="007F5560"/>
    <w:rPr>
      <w:color w:val="605E5C"/>
      <w:shd w:val="clear" w:color="auto" w:fill="E1DFDD"/>
    </w:rPr>
  </w:style>
  <w:style w:type="character" w:customStyle="1" w:styleId="field">
    <w:name w:val="field"/>
    <w:basedOn w:val="DefaultParagraphFont"/>
    <w:rsid w:val="004C6043"/>
  </w:style>
  <w:style w:type="character" w:customStyle="1" w:styleId="company-address">
    <w:name w:val="company-address"/>
    <w:basedOn w:val="DefaultParagraphFont"/>
    <w:rsid w:val="004C6043"/>
  </w:style>
  <w:style w:type="paragraph" w:customStyle="1" w:styleId="item">
    <w:name w:val="item"/>
    <w:basedOn w:val="Normal"/>
    <w:rsid w:val="00DC3E97"/>
    <w:pPr>
      <w:spacing w:before="100" w:beforeAutospacing="1" w:after="100" w:afterAutospacing="1"/>
    </w:pPr>
  </w:style>
  <w:style w:type="character" w:customStyle="1" w:styleId="vanity-namedomain">
    <w:name w:val="vanity-name__domain"/>
    <w:basedOn w:val="DefaultParagraphFont"/>
    <w:rsid w:val="008F58DD"/>
  </w:style>
  <w:style w:type="character" w:customStyle="1" w:styleId="vanity-namedisplay-name">
    <w:name w:val="vanity-name__display-name"/>
    <w:basedOn w:val="DefaultParagraphFont"/>
    <w:rsid w:val="008F58DD"/>
  </w:style>
  <w:style w:type="paragraph" w:customStyle="1" w:styleId="jobdetailitem">
    <w:name w:val="jobdetailitem"/>
    <w:basedOn w:val="Normal"/>
    <w:rsid w:val="008F58DD"/>
    <w:pPr>
      <w:spacing w:before="100" w:beforeAutospacing="1" w:after="100" w:afterAutospacing="1"/>
    </w:pPr>
  </w:style>
  <w:style w:type="character" w:customStyle="1" w:styleId="jobdetailitemlabel">
    <w:name w:val="jobdetailitemlabel"/>
    <w:basedOn w:val="DefaultParagraphFont"/>
    <w:rsid w:val="008F58DD"/>
  </w:style>
  <w:style w:type="paragraph" w:customStyle="1" w:styleId="pheading">
    <w:name w:val="pheading"/>
    <w:basedOn w:val="Normal"/>
    <w:rsid w:val="008F58DD"/>
    <w:pPr>
      <w:spacing w:before="100" w:beforeAutospacing="1" w:after="100" w:afterAutospacing="1"/>
    </w:pPr>
  </w:style>
  <w:style w:type="paragraph" w:styleId="ListBullet2">
    <w:name w:val="List Bullet 2"/>
    <w:basedOn w:val="Normal"/>
    <w:uiPriority w:val="99"/>
    <w:unhideWhenUsed/>
    <w:rsid w:val="00326D8A"/>
    <w:pPr>
      <w:numPr>
        <w:numId w:val="45"/>
      </w:numPr>
      <w:contextualSpacing/>
    </w:pPr>
  </w:style>
  <w:style w:type="paragraph" w:customStyle="1" w:styleId="jv-job-detail-meta">
    <w:name w:val="jv-job-detail-meta"/>
    <w:basedOn w:val="Normal"/>
    <w:rsid w:val="00326D8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6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" TargetMode="External"/><Relationship Id="rId12" Type="http://schemas.openxmlformats.org/officeDocument/2006/relationships/hyperlink" Target="https://www.linkedin.com/in/zhenshan-guo-48338121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torch.risesmart.com/torch/client/linkedin.com/in/tiffany-widder-7b67968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uo_zhenshan@hot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B40FE-63C9-4C79-A055-300A9EA1A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Guo, Zhenshan</cp:lastModifiedBy>
  <cp:revision>5</cp:revision>
  <cp:lastPrinted>2020-08-03T05:29:00Z</cp:lastPrinted>
  <dcterms:created xsi:type="dcterms:W3CDTF">2020-08-03T05:29:00Z</dcterms:created>
  <dcterms:modified xsi:type="dcterms:W3CDTF">2020-08-0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a6Vsi2wPGxrsatp+OkJzxUJ7hhqx4j4CmTETtLw=</vt:lpwstr>
  </property>
</Properties>
</file>